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uwait</w:t>
      </w:r>
      <w:r>
        <w:t xml:space="preserve"> </w:t>
      </w:r>
      <w:r>
        <w:t xml:space="preserve">City</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Hospital or Clinic Name]</w:t>
      </w:r>
      <w:r>
        <w:br/>
      </w:r>
      <w:r>
        <w:t xml:space="preserve">Kuwait City, Kuwait</w:t>
      </w:r>
    </w:p>
    <w:p>
      <w:pPr>
        <w:pStyle w:val="BodyText"/>
      </w:pPr>
      <w:r>
        <w:t xml:space="preserve">Dear Hiring Committee,</w:t>
      </w:r>
    </w:p>
    <w:p>
      <w:pPr>
        <w:pStyle w:val="BodyText"/>
      </w:pPr>
      <w:r>
        <w:t xml:space="preserve">I am writing to express my enthusiastic interest in the Doctor General Practitioner position at your esteemed institution in Kuwait City. With a strong academic background, extensive clinical experience, and a deep commitment to delivering compassionate healthcare, I am eager to contribute my skills and expertise to your team. This opportunity aligns perfectly with my professional goals and passion for serving diverse communities in a dynamic environment like Kuwait City.</w:t>
      </w:r>
    </w:p>
    <w:bookmarkStart w:id="20" w:name="X25d862aaf816b5b34f6ce82733f11ded8df9e1b"/>
    <w:p>
      <w:pPr>
        <w:pStyle w:val="Heading2"/>
      </w:pPr>
      <w:r>
        <w:t xml:space="preserve">Professional Background as a Doctor General Practitioner</w:t>
      </w:r>
    </w:p>
    <w:p>
      <w:pPr>
        <w:pStyle w:val="FirstParagraph"/>
      </w:pPr>
      <w:r>
        <w:t xml:space="preserve">As a licensed Doctor General Practitioner, I have dedicated over [X years] to providing holistic and patient-centered care across various healthcare settings. My training at [Medical School Name] equipped me with a robust foundation in primary care, including diagnosing and managing acute and chronic conditions, promoting preventive healthcare, and fostering long-term relationships with patients. Throughout my career, I have prioritized the principles of general practice—emphasizing accessibility, continuity of care, and comprehensive treatment plans tailored to individual needs.</w:t>
      </w:r>
    </w:p>
    <w:p>
      <w:pPr>
        <w:pStyle w:val="BodyText"/>
      </w:pPr>
      <w:r>
        <w:t xml:space="preserve">In my current role at [Current Hospital/Clinic Name], I have managed a diverse patient population, addressing a wide range of health concerns from routine check-ups to complex chronic disease management. My ability to communicate effectively across cultural and linguistic barriers has been instrumental in building trust with patients from different backgrounds. This experience has reinforced my belief that general practitioners play a vital role in shaping public health outcomes, and I am motivated to bring this perspective to your institution in Kuwait City.</w:t>
      </w:r>
    </w:p>
    <w:bookmarkEnd w:id="20"/>
    <w:bookmarkStart w:id="21" w:name="why-kuwait-city"/>
    <w:p>
      <w:pPr>
        <w:pStyle w:val="Heading2"/>
      </w:pPr>
      <w:r>
        <w:t xml:space="preserve">Why Kuwait City?</w:t>
      </w:r>
    </w:p>
    <w:p>
      <w:pPr>
        <w:pStyle w:val="FirstParagraph"/>
      </w:pPr>
      <w:r>
        <w:t xml:space="preserve">Kuwait City is a vibrant and cosmopolitan hub with a rapidly evolving healthcare landscape. As the capital of Kuwait, it is home to state-of-the-art medical facilities, advanced diagnostic technologies, and a growing demand for high-quality primary care services. I am particularly drawn to the unique challenges and opportunities in this region, where healthcare professionals must adapt to a multicultural environment while upholding the highest standards of medical practice.</w:t>
      </w:r>
    </w:p>
    <w:p>
      <w:pPr>
        <w:pStyle w:val="BodyText"/>
      </w:pPr>
      <w:r>
        <w:t xml:space="preserve">Having studied and worked in diverse international settings, I am well-versed in navigating cultural nuances and tailoring care to meet the specific needs of patients. In Kuwait City, where expatriate communities and local residents coexist, this adaptability is essential. My fluency in [Languages Spoken] allows me to engage effectively with a broad spectrum of patients, ensuring clear communication and fostering trust—a critical component of successful healthcare delivery.</w:t>
      </w:r>
    </w:p>
    <w:bookmarkEnd w:id="21"/>
    <w:bookmarkStart w:id="22" w:name="X78a498b1cbb08f98d53b3a41e0551f7e17f6f81"/>
    <w:p>
      <w:pPr>
        <w:pStyle w:val="Heading2"/>
      </w:pPr>
      <w:r>
        <w:t xml:space="preserve">Commitment to Excellence in General Practice</w:t>
      </w:r>
    </w:p>
    <w:p>
      <w:pPr>
        <w:pStyle w:val="FirstParagraph"/>
      </w:pPr>
      <w:r>
        <w:t xml:space="preserve">As a Doctor General Practitioner, I am deeply committed to continuous learning and professional development. I regularly participate in medical conferences, workshops, and online courses to stay updated on the latest advancements in clinical practice. My areas of expertise include [List Specific Areas: e.g., diabetes management, cardiovascular health, women’s health], which are particularly relevant to the needs of patients in Kuwait City. I also emphasize preventive care and patient education to empower individuals to take charge of their health.</w:t>
      </w:r>
    </w:p>
    <w:p>
      <w:pPr>
        <w:pStyle w:val="BodyText"/>
      </w:pPr>
      <w:r>
        <w:t xml:space="preserve">My approach to general practice is rooted in empathy, integrity, and a patient-first mindset. I believe that every interaction with a patient is an opportunity to make a meaningful impact. Whether it’s providing a reassuring diagnosis, offering guidance on lifestyle changes, or coordinating care with specialists, I strive to deliver personalized and compassionate care. This philosophy aligns seamlessly with the values of your institution and the expectations of the healthcare community in Kuwait City.</w:t>
      </w:r>
    </w:p>
    <w:bookmarkEnd w:id="22"/>
    <w:bookmarkStart w:id="23" w:name="X5bb450d8a2f554deff455fa482eac50f78a9dad"/>
    <w:p>
      <w:pPr>
        <w:pStyle w:val="Heading2"/>
      </w:pPr>
      <w:r>
        <w:t xml:space="preserve">Contributing to Kuwait’s Healthcare Ecosystem</w:t>
      </w:r>
    </w:p>
    <w:p>
      <w:pPr>
        <w:pStyle w:val="FirstParagraph"/>
      </w:pPr>
      <w:r>
        <w:t xml:space="preserve">Kuwait has made significant strides in improving its healthcare infrastructure, with a focus on accessibility, affordability, and innovation. As a Doctor General Practitioner in Kuwait City, I am eager to contribute to these efforts by delivering high-quality care that meets the evolving needs of patients. My experience in managing large patient caseloads while maintaining attention to detail and clinical precision positions me as a strong candidate for this role.</w:t>
      </w:r>
    </w:p>
    <w:p>
      <w:pPr>
        <w:pStyle w:val="BodyText"/>
      </w:pPr>
      <w:r>
        <w:t xml:space="preserve">Furthermore, I am keen to collaborate with local healthcare professionals and organizations to promote public health initiatives. Whether it’s participating in community outreach programs or supporting health education campaigns, I aim to play an active role in advancing the well-being of Kuwaiti citizens and residents. This commitment to community engagement is a core aspect of my identity as a general practitioner.</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general practice make me an ideal candidate for the Doctor General Practitioner position at your institution in Kuwait City. I am excited about the opportunity to contribute to your team and support the health and wellness of patients in this remarkable city. Thank you for considering my application. I would be honored to discuss how my skills align with your needs and look forward to the possibility of working together.</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octor General Practitioner in Kuwait City</dc:title>
  <dc:creator/>
  <dc:language>en</dc:language>
  <cp:keywords/>
  <dcterms:created xsi:type="dcterms:W3CDTF">2026-07-24T08:33:40Z</dcterms:created>
  <dcterms:modified xsi:type="dcterms:W3CDTF">2026-07-24T08:33:40Z</dcterms:modified>
</cp:coreProperties>
</file>

<file path=docProps/custom.xml><?xml version="1.0" encoding="utf-8"?>
<Properties xmlns="http://schemas.openxmlformats.org/officeDocument/2006/custom-properties" xmlns:vt="http://schemas.openxmlformats.org/officeDocument/2006/docPropsVTypes"/>
</file>